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2FC10" w14:textId="77777777" w:rsidR="00840C7C" w:rsidRPr="00977532" w:rsidRDefault="00840C7C" w:rsidP="00840C7C">
      <w:pPr>
        <w:jc w:val="center"/>
        <w:rPr>
          <w:rFonts w:ascii="Verdana" w:hAnsi="Verdana"/>
          <w:b/>
          <w:sz w:val="20"/>
          <w:szCs w:val="20"/>
        </w:rPr>
      </w:pPr>
      <w:bookmarkStart w:id="0" w:name="_GoBack"/>
      <w:bookmarkEnd w:id="0"/>
      <w:r w:rsidRPr="00977532">
        <w:rPr>
          <w:rFonts w:ascii="Verdana" w:hAnsi="Verdana"/>
          <w:b/>
          <w:sz w:val="20"/>
          <w:szCs w:val="20"/>
        </w:rPr>
        <w:t xml:space="preserve">RFP Questions </w:t>
      </w:r>
      <w:r w:rsidR="006E4EDB" w:rsidRPr="00977532">
        <w:rPr>
          <w:rFonts w:ascii="Verdana" w:hAnsi="Verdana"/>
          <w:b/>
          <w:sz w:val="20"/>
          <w:szCs w:val="20"/>
        </w:rPr>
        <w:t>f</w:t>
      </w:r>
      <w:r w:rsidRPr="00977532">
        <w:rPr>
          <w:rFonts w:ascii="Verdana" w:hAnsi="Verdana"/>
          <w:b/>
          <w:sz w:val="20"/>
          <w:szCs w:val="20"/>
        </w:rPr>
        <w:t>rom Vendors</w:t>
      </w:r>
    </w:p>
    <w:p w14:paraId="3822FC11" w14:textId="77777777" w:rsidR="00840C7C" w:rsidRPr="00977532" w:rsidRDefault="00840C7C">
      <w:pPr>
        <w:rPr>
          <w:rFonts w:ascii="Verdana" w:hAnsi="Verdana"/>
          <w:sz w:val="20"/>
          <w:szCs w:val="20"/>
        </w:rPr>
      </w:pPr>
    </w:p>
    <w:p w14:paraId="3822FC12" w14:textId="4A5FBF77" w:rsidR="006E4EDB" w:rsidRPr="00977532" w:rsidRDefault="006E4EDB" w:rsidP="006E4EDB">
      <w:pPr>
        <w:autoSpaceDE w:val="0"/>
        <w:autoSpaceDN w:val="0"/>
        <w:adjustRightInd w:val="0"/>
        <w:spacing w:line="240" w:lineRule="atLeast"/>
        <w:rPr>
          <w:rFonts w:ascii="Verdana" w:hAnsi="Verdana"/>
          <w:i/>
          <w:color w:val="000000"/>
          <w:sz w:val="20"/>
          <w:szCs w:val="20"/>
        </w:rPr>
      </w:pPr>
      <w:r w:rsidRPr="00977532">
        <w:rPr>
          <w:rFonts w:ascii="Verdana" w:hAnsi="Verdana"/>
          <w:i/>
          <w:color w:val="000000"/>
          <w:sz w:val="20"/>
          <w:szCs w:val="20"/>
        </w:rPr>
        <w:t>Note</w:t>
      </w:r>
      <w:r w:rsidR="00FA1EEA">
        <w:rPr>
          <w:rFonts w:ascii="Verdana" w:hAnsi="Verdana"/>
          <w:i/>
          <w:color w:val="000000"/>
          <w:sz w:val="20"/>
          <w:szCs w:val="20"/>
        </w:rPr>
        <w:t>:</w:t>
      </w:r>
      <w:r w:rsidRPr="00977532">
        <w:rPr>
          <w:rFonts w:ascii="Verdana" w:hAnsi="Verdana"/>
          <w:i/>
          <w:color w:val="000000"/>
          <w:sz w:val="20"/>
          <w:szCs w:val="20"/>
        </w:rPr>
        <w:t xml:space="preserve"> For clarifications on these questions or the upcoming steps of the RFP process</w:t>
      </w:r>
      <w:r w:rsidR="00820A39" w:rsidRPr="00977532">
        <w:rPr>
          <w:rFonts w:ascii="Verdana" w:hAnsi="Verdana"/>
          <w:i/>
          <w:color w:val="000000"/>
          <w:sz w:val="20"/>
          <w:szCs w:val="20"/>
        </w:rPr>
        <w:t>,</w:t>
      </w:r>
      <w:r w:rsidRPr="00977532">
        <w:rPr>
          <w:rFonts w:ascii="Verdana" w:hAnsi="Verdana"/>
          <w:i/>
          <w:color w:val="000000"/>
          <w:sz w:val="20"/>
          <w:szCs w:val="20"/>
        </w:rPr>
        <w:t xml:space="preserve"> please call </w:t>
      </w:r>
      <w:r w:rsidR="003E28EC" w:rsidRPr="00977532">
        <w:rPr>
          <w:rFonts w:ascii="Verdana" w:hAnsi="Verdana"/>
          <w:i/>
          <w:color w:val="000000"/>
          <w:sz w:val="20"/>
          <w:szCs w:val="20"/>
        </w:rPr>
        <w:t xml:space="preserve">JoAnn </w:t>
      </w:r>
      <w:r w:rsidR="006A0E45" w:rsidRPr="00977532">
        <w:rPr>
          <w:rFonts w:ascii="Verdana" w:hAnsi="Verdana"/>
          <w:i/>
          <w:color w:val="000000"/>
          <w:sz w:val="20"/>
          <w:szCs w:val="20"/>
        </w:rPr>
        <w:t xml:space="preserve">Miller </w:t>
      </w:r>
      <w:r w:rsidRPr="00977532">
        <w:rPr>
          <w:rFonts w:ascii="Verdana" w:hAnsi="Verdana"/>
          <w:i/>
          <w:color w:val="000000"/>
          <w:sz w:val="20"/>
          <w:szCs w:val="20"/>
        </w:rPr>
        <w:t xml:space="preserve">at </w:t>
      </w:r>
      <w:r w:rsidR="003E28EC" w:rsidRPr="00977532">
        <w:rPr>
          <w:rFonts w:ascii="Verdana" w:hAnsi="Verdana"/>
          <w:i/>
          <w:color w:val="000000"/>
          <w:sz w:val="20"/>
          <w:szCs w:val="20"/>
        </w:rPr>
        <w:t>800-555-0199</w:t>
      </w:r>
      <w:r w:rsidRPr="00977532">
        <w:rPr>
          <w:rFonts w:ascii="Verdana" w:hAnsi="Verdana"/>
          <w:i/>
          <w:color w:val="000000"/>
          <w:sz w:val="20"/>
          <w:szCs w:val="20"/>
        </w:rPr>
        <w:t>.</w:t>
      </w:r>
    </w:p>
    <w:p w14:paraId="3822FC13" w14:textId="77777777" w:rsidR="006E4EDB" w:rsidRPr="00977532" w:rsidRDefault="006E4EDB">
      <w:pPr>
        <w:rPr>
          <w:rFonts w:ascii="Verdana" w:hAnsi="Verdana"/>
          <w:sz w:val="20"/>
          <w:szCs w:val="20"/>
        </w:rPr>
      </w:pPr>
    </w:p>
    <w:p w14:paraId="3822FC14" w14:textId="56411ECE" w:rsidR="00840C7C" w:rsidRPr="00977532" w:rsidRDefault="00BA59B5" w:rsidP="00BA59B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 xml:space="preserve">Q: 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If </w:t>
      </w:r>
      <w:r w:rsidR="000518E6" w:rsidRPr="00977532">
        <w:rPr>
          <w:rFonts w:ascii="Verdana" w:hAnsi="Verdana"/>
          <w:color w:val="000000"/>
          <w:sz w:val="20"/>
          <w:szCs w:val="20"/>
        </w:rPr>
        <w:t>we (the vendor)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 were to </w:t>
      </w:r>
      <w:r w:rsidR="00DA6590" w:rsidRPr="00977532">
        <w:rPr>
          <w:rFonts w:ascii="Verdana" w:hAnsi="Verdana"/>
          <w:color w:val="000000"/>
          <w:sz w:val="20"/>
          <w:szCs w:val="20"/>
        </w:rPr>
        <w:t>implement a change of process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, we would charge you one price if we were to treat this as a straight work-for-hire, but we would be inclined to charge less if we would be able to take the assets we create for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and reuse and resell them for other clients. Does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40C7C" w:rsidRPr="00977532">
        <w:rPr>
          <w:rFonts w:ascii="Verdana" w:hAnsi="Verdana"/>
          <w:color w:val="000000"/>
          <w:sz w:val="20"/>
          <w:szCs w:val="20"/>
        </w:rPr>
        <w:t>prefer that it maintain exclusivity over this material?</w:t>
      </w:r>
    </w:p>
    <w:p w14:paraId="3822FC15" w14:textId="77777777" w:rsidR="00BA59B5" w:rsidRPr="00977532" w:rsidRDefault="00BA59B5" w:rsidP="00840C7C">
      <w:pPr>
        <w:autoSpaceDE w:val="0"/>
        <w:autoSpaceDN w:val="0"/>
        <w:adjustRightInd w:val="0"/>
        <w:spacing w:line="240" w:lineRule="atLeast"/>
        <w:ind w:left="360" w:hanging="360"/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</w:t>
      </w:r>
      <w:r w:rsidR="003E28EC" w:rsidRPr="00977532">
        <w:rPr>
          <w:rFonts w:ascii="Verdana" w:hAnsi="Verdana"/>
          <w:b/>
          <w:color w:val="000000"/>
          <w:sz w:val="20"/>
          <w:szCs w:val="20"/>
        </w:rPr>
        <w:t xml:space="preserve">SC 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>will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 maintain exclusivity over the material.</w:t>
      </w:r>
    </w:p>
    <w:p w14:paraId="3822FC16" w14:textId="77777777" w:rsidR="00BA59B5" w:rsidRPr="00977532" w:rsidRDefault="00BA59B5" w:rsidP="00840C7C">
      <w:pPr>
        <w:autoSpaceDE w:val="0"/>
        <w:autoSpaceDN w:val="0"/>
        <w:adjustRightInd w:val="0"/>
        <w:spacing w:line="240" w:lineRule="atLeast"/>
        <w:ind w:left="360" w:hanging="360"/>
        <w:rPr>
          <w:rFonts w:ascii="Verdana" w:hAnsi="Verdana"/>
          <w:color w:val="000000"/>
          <w:sz w:val="20"/>
          <w:szCs w:val="20"/>
        </w:rPr>
      </w:pPr>
    </w:p>
    <w:p w14:paraId="3822FC17" w14:textId="1B47B83A" w:rsidR="00840C7C" w:rsidRPr="00977532" w:rsidRDefault="00BA59B5" w:rsidP="00BA59B5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 xml:space="preserve">Q: </w:t>
      </w:r>
      <w:r w:rsidR="00840C7C" w:rsidRPr="00977532">
        <w:rPr>
          <w:rFonts w:ascii="Verdana" w:hAnsi="Verdana"/>
          <w:color w:val="000000"/>
          <w:sz w:val="20"/>
          <w:szCs w:val="20"/>
        </w:rPr>
        <w:t xml:space="preserve">We are assuming that we would build curriculum and then sell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40C7C" w:rsidRPr="00977532">
        <w:rPr>
          <w:rFonts w:ascii="Verdana" w:hAnsi="Verdana"/>
          <w:color w:val="000000"/>
          <w:sz w:val="20"/>
          <w:szCs w:val="20"/>
        </w:rPr>
        <w:t>materials in order to recover our investment. We would not charge you up</w:t>
      </w:r>
      <w:r w:rsidR="00FA1EEA">
        <w:rPr>
          <w:rFonts w:ascii="Verdana" w:hAnsi="Verdana"/>
          <w:color w:val="000000"/>
          <w:sz w:val="20"/>
          <w:szCs w:val="20"/>
        </w:rPr>
        <w:t>-</w:t>
      </w:r>
      <w:r w:rsidR="00840C7C" w:rsidRPr="00977532">
        <w:rPr>
          <w:rFonts w:ascii="Verdana" w:hAnsi="Verdana"/>
          <w:color w:val="000000"/>
          <w:sz w:val="20"/>
          <w:szCs w:val="20"/>
        </w:rPr>
        <w:t>front for our services.</w:t>
      </w:r>
      <w:r w:rsidR="0027122B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40C7C" w:rsidRPr="00977532">
        <w:rPr>
          <w:rFonts w:ascii="Verdana" w:hAnsi="Verdana"/>
          <w:color w:val="000000"/>
          <w:sz w:val="20"/>
          <w:szCs w:val="20"/>
        </w:rPr>
        <w:t>Is this correct?</w:t>
      </w:r>
    </w:p>
    <w:p w14:paraId="3822FC18" w14:textId="77777777" w:rsidR="00BA59B5" w:rsidRPr="00977532" w:rsidRDefault="00BA59B5" w:rsidP="006E4EDB">
      <w:pPr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The modalities of paying for the service 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>may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 be n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 xml:space="preserve">egotiated at a later date, as </w:t>
      </w:r>
      <w:r w:rsidRPr="00977532">
        <w:rPr>
          <w:rFonts w:ascii="Verdana" w:hAnsi="Verdana"/>
          <w:b/>
          <w:color w:val="000000"/>
          <w:sz w:val="20"/>
          <w:szCs w:val="20"/>
        </w:rPr>
        <w:t>specified in the RFP</w:t>
      </w:r>
      <w:r w:rsidR="006E4EDB" w:rsidRPr="00977532">
        <w:rPr>
          <w:rFonts w:ascii="Verdana" w:hAnsi="Verdana"/>
          <w:b/>
          <w:color w:val="000000"/>
          <w:sz w:val="20"/>
          <w:szCs w:val="20"/>
        </w:rPr>
        <w:t xml:space="preserve"> calendar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. </w:t>
      </w:r>
    </w:p>
    <w:p w14:paraId="3822FC19" w14:textId="77777777" w:rsidR="00BA59B5" w:rsidRPr="00977532" w:rsidRDefault="00BA59B5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</w:p>
    <w:p w14:paraId="3822FC1A" w14:textId="77777777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>Q</w:t>
      </w:r>
      <w:r w:rsidR="00860F3E" w:rsidRPr="00977532">
        <w:rPr>
          <w:rFonts w:ascii="Verdana" w:hAnsi="Verdana"/>
          <w:color w:val="000000"/>
          <w:sz w:val="20"/>
          <w:szCs w:val="20"/>
        </w:rPr>
        <w:t>.</w:t>
      </w:r>
      <w:r w:rsidR="0027122B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Please provide the technical specifications for uploading data/information/content into the </w:t>
      </w:r>
      <w:r w:rsidR="00DA6590" w:rsidRPr="00977532">
        <w:rPr>
          <w:rFonts w:ascii="Verdana" w:hAnsi="Verdana"/>
          <w:color w:val="000000"/>
          <w:sz w:val="20"/>
          <w:szCs w:val="20"/>
        </w:rPr>
        <w:t>HRIS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DA6590" w:rsidRPr="00977532">
        <w:rPr>
          <w:rFonts w:ascii="Verdana" w:hAnsi="Verdana"/>
          <w:color w:val="000000"/>
          <w:sz w:val="20"/>
          <w:szCs w:val="20"/>
        </w:rPr>
        <w:t>system</w:t>
      </w:r>
      <w:r w:rsidR="00860F3E" w:rsidRPr="00977532">
        <w:rPr>
          <w:rFonts w:ascii="Verdana" w:hAnsi="Verdana"/>
          <w:color w:val="000000"/>
          <w:sz w:val="20"/>
          <w:szCs w:val="20"/>
        </w:rPr>
        <w:t>.</w:t>
      </w:r>
    </w:p>
    <w:p w14:paraId="3822FC1B" w14:textId="77777777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>A:</w:t>
      </w:r>
      <w:r w:rsidR="00892537" w:rsidRPr="00977532">
        <w:rPr>
          <w:rFonts w:ascii="Verdana" w:hAnsi="Verdana"/>
          <w:b/>
          <w:color w:val="000000"/>
          <w:sz w:val="20"/>
          <w:szCs w:val="20"/>
        </w:rPr>
        <w:t xml:space="preserve"> As long as the </w:t>
      </w:r>
      <w:r w:rsidR="00E5562D" w:rsidRPr="00977532">
        <w:rPr>
          <w:rFonts w:ascii="Verdana" w:hAnsi="Verdana"/>
          <w:b/>
          <w:color w:val="000000"/>
          <w:sz w:val="20"/>
          <w:szCs w:val="20"/>
        </w:rPr>
        <w:t>content complies</w:t>
      </w:r>
      <w:r w:rsidR="00892537" w:rsidRPr="00977532">
        <w:rPr>
          <w:rFonts w:ascii="Verdana" w:hAnsi="Verdana"/>
          <w:b/>
          <w:color w:val="000000"/>
          <w:sz w:val="20"/>
          <w:szCs w:val="20"/>
        </w:rPr>
        <w:t xml:space="preserve"> with the QA requirements that were included in the RFP, </w:t>
      </w:r>
      <w:r w:rsidR="00DA6590" w:rsidRPr="00977532">
        <w:rPr>
          <w:rFonts w:ascii="Verdana" w:hAnsi="Verdana"/>
          <w:b/>
          <w:color w:val="000000"/>
          <w:sz w:val="20"/>
          <w:szCs w:val="20"/>
        </w:rPr>
        <w:t xml:space="preserve">data </w:t>
      </w:r>
      <w:r w:rsidR="00892537" w:rsidRPr="00977532">
        <w:rPr>
          <w:rFonts w:ascii="Verdana" w:hAnsi="Verdana"/>
          <w:b/>
          <w:color w:val="000000"/>
          <w:sz w:val="20"/>
          <w:szCs w:val="20"/>
        </w:rPr>
        <w:t xml:space="preserve">is not substantially different from </w:t>
      </w:r>
      <w:r w:rsidR="00DA6590" w:rsidRPr="00977532">
        <w:rPr>
          <w:rFonts w:ascii="Verdana" w:hAnsi="Verdana"/>
          <w:b/>
          <w:color w:val="000000"/>
          <w:sz w:val="20"/>
          <w:szCs w:val="20"/>
        </w:rPr>
        <w:t>standard HR data.</w:t>
      </w:r>
    </w:p>
    <w:p w14:paraId="3822FC1C" w14:textId="77777777" w:rsidR="00860F3E" w:rsidRPr="00977532" w:rsidRDefault="00860F3E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</w:p>
    <w:p w14:paraId="3822FC1D" w14:textId="741FA7A0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>Q</w:t>
      </w:r>
      <w:r w:rsidR="00860F3E" w:rsidRPr="00977532">
        <w:rPr>
          <w:rFonts w:ascii="Verdana" w:hAnsi="Verdana"/>
          <w:color w:val="000000"/>
          <w:sz w:val="20"/>
          <w:szCs w:val="20"/>
        </w:rPr>
        <w:t>.</w:t>
      </w:r>
      <w:r w:rsidR="0027122B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If </w:t>
      </w:r>
      <w:r w:rsidR="00435D79" w:rsidRPr="00977532">
        <w:rPr>
          <w:rFonts w:ascii="Verdana" w:hAnsi="Verdana"/>
          <w:color w:val="000000"/>
          <w:sz w:val="20"/>
          <w:szCs w:val="20"/>
        </w:rPr>
        <w:t>SC</w:t>
      </w:r>
      <w:r w:rsidR="00860F3E" w:rsidRPr="00977532">
        <w:rPr>
          <w:rFonts w:ascii="Verdana" w:hAnsi="Verdana"/>
          <w:color w:val="000000"/>
          <w:sz w:val="20"/>
          <w:szCs w:val="20"/>
        </w:rPr>
        <w:t>’s pricing model allows for significantly lower price points in a co-IP ownership capacity</w:t>
      </w:r>
      <w:r w:rsidR="00E8445C" w:rsidRPr="00977532">
        <w:rPr>
          <w:rFonts w:ascii="Verdana" w:hAnsi="Verdana"/>
          <w:color w:val="000000"/>
          <w:sz w:val="20"/>
          <w:szCs w:val="20"/>
        </w:rPr>
        <w:t xml:space="preserve">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but provides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with exclusivity for a period of time, does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60F3E" w:rsidRPr="00977532">
        <w:rPr>
          <w:rFonts w:ascii="Verdana" w:hAnsi="Verdana"/>
          <w:color w:val="000000"/>
          <w:sz w:val="20"/>
          <w:szCs w:val="20"/>
        </w:rPr>
        <w:t>want to see other pricing models that could lower the cost to build and launch as well as joint marketing and revenue share models for downstream revenue opportunities?</w:t>
      </w:r>
    </w:p>
    <w:p w14:paraId="3822FC1E" w14:textId="5576FDA1" w:rsidR="009F65D8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b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Please include your thoughts </w:t>
      </w:r>
      <w:r w:rsidR="000518E6" w:rsidRPr="00977532">
        <w:rPr>
          <w:rFonts w:ascii="Verdana" w:hAnsi="Verdana"/>
          <w:b/>
          <w:color w:val="000000"/>
          <w:sz w:val="20"/>
          <w:szCs w:val="20"/>
        </w:rPr>
        <w:t>on this in your</w:t>
      </w:r>
      <w:r w:rsidRPr="00977532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="004C4000" w:rsidRPr="00977532">
        <w:rPr>
          <w:rFonts w:ascii="Verdana" w:hAnsi="Verdana"/>
          <w:b/>
          <w:color w:val="000000"/>
          <w:sz w:val="20"/>
          <w:szCs w:val="20"/>
        </w:rPr>
        <w:t>proposal</w:t>
      </w:r>
      <w:r w:rsidRPr="00977532">
        <w:rPr>
          <w:rFonts w:ascii="Verdana" w:hAnsi="Verdana"/>
          <w:b/>
          <w:color w:val="000000"/>
          <w:sz w:val="20"/>
          <w:szCs w:val="20"/>
        </w:rPr>
        <w:t>.</w:t>
      </w:r>
    </w:p>
    <w:p w14:paraId="3822FC1F" w14:textId="77777777" w:rsidR="00860F3E" w:rsidRPr="00977532" w:rsidRDefault="00860F3E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 xml:space="preserve"> </w:t>
      </w:r>
    </w:p>
    <w:p w14:paraId="3822FC20" w14:textId="77777777" w:rsidR="00DA6590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color w:val="000000"/>
          <w:sz w:val="20"/>
          <w:szCs w:val="20"/>
        </w:rPr>
        <w:t>Q: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 Would </w:t>
      </w:r>
      <w:r w:rsidR="003E28EC" w:rsidRPr="00977532">
        <w:rPr>
          <w:rFonts w:ascii="Verdana" w:hAnsi="Verdana"/>
          <w:color w:val="000000"/>
          <w:sz w:val="20"/>
          <w:szCs w:val="20"/>
        </w:rPr>
        <w:t xml:space="preserve">SC </w:t>
      </w:r>
      <w:r w:rsidR="00860F3E" w:rsidRPr="00977532">
        <w:rPr>
          <w:rFonts w:ascii="Verdana" w:hAnsi="Verdana"/>
          <w:color w:val="000000"/>
          <w:sz w:val="20"/>
          <w:szCs w:val="20"/>
        </w:rPr>
        <w:t xml:space="preserve">be interested in building </w:t>
      </w:r>
      <w:r w:rsidR="00DA6590" w:rsidRPr="00977532">
        <w:rPr>
          <w:rFonts w:ascii="Verdana" w:hAnsi="Verdana"/>
          <w:color w:val="000000"/>
          <w:sz w:val="20"/>
          <w:szCs w:val="20"/>
        </w:rPr>
        <w:t>TV programming around grammar topics?</w:t>
      </w:r>
    </w:p>
    <w:p w14:paraId="3822FC22" w14:textId="69509A57" w:rsidR="00860F3E" w:rsidRPr="00977532" w:rsidRDefault="009F65D8" w:rsidP="00EC4E96">
      <w:pPr>
        <w:autoSpaceDE w:val="0"/>
        <w:autoSpaceDN w:val="0"/>
        <w:adjustRightInd w:val="0"/>
        <w:spacing w:line="240" w:lineRule="atLeast"/>
        <w:rPr>
          <w:rFonts w:ascii="Verdana" w:hAnsi="Verdana"/>
          <w:color w:val="000000"/>
          <w:sz w:val="20"/>
          <w:szCs w:val="20"/>
        </w:rPr>
      </w:pPr>
      <w:r w:rsidRPr="00977532">
        <w:rPr>
          <w:rFonts w:ascii="Verdana" w:hAnsi="Verdana"/>
          <w:b/>
          <w:color w:val="000000"/>
          <w:sz w:val="20"/>
          <w:szCs w:val="20"/>
        </w:rPr>
        <w:t xml:space="preserve">A: </w:t>
      </w:r>
      <w:r w:rsidR="00AE0B97" w:rsidRPr="00977532">
        <w:rPr>
          <w:rFonts w:ascii="Verdana" w:hAnsi="Verdana"/>
          <w:b/>
          <w:color w:val="000000"/>
          <w:sz w:val="20"/>
          <w:szCs w:val="20"/>
        </w:rPr>
        <w:t xml:space="preserve">This question </w:t>
      </w:r>
      <w:r w:rsidR="00DA6590" w:rsidRPr="00977532">
        <w:rPr>
          <w:rFonts w:ascii="Verdana" w:hAnsi="Verdana"/>
          <w:b/>
          <w:color w:val="000000"/>
          <w:sz w:val="20"/>
          <w:szCs w:val="20"/>
        </w:rPr>
        <w:t>may be out of the scope of the RFP.</w:t>
      </w:r>
      <w:r w:rsidR="007520A5" w:rsidRPr="00977532">
        <w:rPr>
          <w:rFonts w:ascii="Verdana" w:hAnsi="Verdana"/>
          <w:b/>
          <w:color w:val="000000"/>
          <w:sz w:val="20"/>
          <w:szCs w:val="20"/>
        </w:rPr>
        <w:t xml:space="preserve"> </w:t>
      </w:r>
      <w:r w:rsidR="000518E6" w:rsidRPr="00977532">
        <w:rPr>
          <w:rFonts w:ascii="Verdana" w:hAnsi="Verdana"/>
          <w:b/>
          <w:color w:val="000000"/>
          <w:sz w:val="20"/>
          <w:szCs w:val="20"/>
        </w:rPr>
        <w:t xml:space="preserve">Please include your thoughts on this in your </w:t>
      </w:r>
      <w:r w:rsidR="004C4000" w:rsidRPr="00977532">
        <w:rPr>
          <w:rFonts w:ascii="Verdana" w:hAnsi="Verdana"/>
          <w:b/>
          <w:color w:val="000000"/>
          <w:sz w:val="20"/>
          <w:szCs w:val="20"/>
        </w:rPr>
        <w:t>proposal.</w:t>
      </w:r>
    </w:p>
    <w:sectPr w:rsidR="00860F3E" w:rsidRPr="009775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AB9C7" w14:textId="77777777" w:rsidR="00E25370" w:rsidRDefault="00E25370" w:rsidP="00E25370">
      <w:r>
        <w:separator/>
      </w:r>
    </w:p>
  </w:endnote>
  <w:endnote w:type="continuationSeparator" w:id="0">
    <w:p w14:paraId="7C3899AF" w14:textId="77777777" w:rsidR="00E25370" w:rsidRDefault="00E25370" w:rsidP="00E253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47BDD" w14:textId="77777777" w:rsidR="00E25370" w:rsidRDefault="00E25370" w:rsidP="00E25370">
      <w:r>
        <w:separator/>
      </w:r>
    </w:p>
  </w:footnote>
  <w:footnote w:type="continuationSeparator" w:id="0">
    <w:p w14:paraId="5572BC2F" w14:textId="77777777" w:rsidR="00E25370" w:rsidRDefault="00E25370" w:rsidP="00E253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zI3NTYwsDA0MjZS0lEKTi0uzszPAykwrAUA+kYEOSwAAAA="/>
  </w:docVars>
  <w:rsids>
    <w:rsidRoot w:val="00840C7C"/>
    <w:rsid w:val="000518E6"/>
    <w:rsid w:val="000645FE"/>
    <w:rsid w:val="00093B56"/>
    <w:rsid w:val="001D35ED"/>
    <w:rsid w:val="0027122B"/>
    <w:rsid w:val="00327323"/>
    <w:rsid w:val="00334374"/>
    <w:rsid w:val="00334723"/>
    <w:rsid w:val="003A3597"/>
    <w:rsid w:val="003E28EC"/>
    <w:rsid w:val="004250EF"/>
    <w:rsid w:val="00435D79"/>
    <w:rsid w:val="004C4000"/>
    <w:rsid w:val="00525B73"/>
    <w:rsid w:val="006A0E45"/>
    <w:rsid w:val="006E4EDB"/>
    <w:rsid w:val="007520A5"/>
    <w:rsid w:val="00820A39"/>
    <w:rsid w:val="00840C7C"/>
    <w:rsid w:val="00860F3E"/>
    <w:rsid w:val="00892537"/>
    <w:rsid w:val="00904749"/>
    <w:rsid w:val="00977532"/>
    <w:rsid w:val="009F65D8"/>
    <w:rsid w:val="00A63AB2"/>
    <w:rsid w:val="00AD6AC6"/>
    <w:rsid w:val="00AE0B97"/>
    <w:rsid w:val="00B37120"/>
    <w:rsid w:val="00BA59B5"/>
    <w:rsid w:val="00C923C5"/>
    <w:rsid w:val="00DA6590"/>
    <w:rsid w:val="00E25370"/>
    <w:rsid w:val="00E503AA"/>
    <w:rsid w:val="00E5562D"/>
    <w:rsid w:val="00E8445C"/>
    <w:rsid w:val="00EC4E96"/>
    <w:rsid w:val="00F76D00"/>
    <w:rsid w:val="00FA1EEA"/>
    <w:rsid w:val="00FF3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22FC10"/>
  <w15:chartTrackingRefBased/>
  <w15:docId w15:val="{86FA7084-729B-4585-B7D0-A0A191A52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F65D8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76D0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76D0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E844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44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445C"/>
  </w:style>
  <w:style w:type="paragraph" w:styleId="CommentSubject">
    <w:name w:val="annotation subject"/>
    <w:basedOn w:val="CommentText"/>
    <w:next w:val="CommentText"/>
    <w:link w:val="CommentSubjectChar"/>
    <w:rsid w:val="00E84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445C"/>
    <w:rPr>
      <w:b/>
      <w:bCs/>
    </w:rPr>
  </w:style>
  <w:style w:type="paragraph" w:styleId="Revision">
    <w:name w:val="Revision"/>
    <w:hidden/>
    <w:uiPriority w:val="99"/>
    <w:semiHidden/>
    <w:rsid w:val="004C400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LongProperties xmlns="http://schemas.microsoft.com/office/2006/metadata/longPropertie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34" ma:contentTypeDescription="Create a new document." ma:contentTypeScope="" ma:versionID="f7c41210bd306a1df0cd203af14f3629">
  <xsd:schema xmlns:xsd="http://www.w3.org/2001/XMLSchema" xmlns:xs="http://www.w3.org/2001/XMLSchema" xmlns:p="http://schemas.microsoft.com/office/2006/metadata/properties" xmlns:ns2="0feec74c-ecc7-44c3-9c64-3623cf89ed41" targetNamespace="http://schemas.microsoft.com/office/2006/metadata/properties" ma:root="true" ma:fieldsID="190a86a6efc47a30709e1f44eecaf1f4" ns2:_="">
    <xsd:import namespace="0feec74c-ecc7-44c3-9c64-3623cf89ed41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Course_x0020_title xmlns="0feec74c-ecc7-44c3-9c64-3623cf89ed41">Technical Communication</Course_x0020_title>
    <Launch_x0020_Date xmlns="0feec74c-ecc7-44c3-9c64-3623cf89ed41" xsi:nil="true"/>
    <Discipline xmlns="0feec74c-ecc7-44c3-9c64-3623cf89ed41" xsi:nil="true"/>
    <Course_x0020_short_x0020_name xmlns="0feec74c-ecc7-44c3-9c64-3623cf89ed41" xsi:nil="true"/>
    <SME xmlns="0feec74c-ecc7-44c3-9c64-3623cf89ed41" xsi:nil="true"/>
    <Course_x0020_code xmlns="0feec74c-ecc7-44c3-9c64-3623cf89ed41">C768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 xsi:nil="true"/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</documentManagement>
</p:properties>
</file>

<file path=customXml/itemProps1.xml><?xml version="1.0" encoding="utf-8"?>
<ds:datastoreItem xmlns:ds="http://schemas.openxmlformats.org/officeDocument/2006/customXml" ds:itemID="{74A45F7A-E99E-4A4B-B60C-573D1DBFC7F3}">
  <ds:schemaRefs>
    <ds:schemaRef ds:uri="http://schemas.microsoft.com/office/2006/metadata/longProperties"/>
  </ds:schemaRefs>
</ds:datastoreItem>
</file>

<file path=customXml/itemProps2.xml><?xml version="1.0" encoding="utf-8"?>
<ds:datastoreItem xmlns:ds="http://schemas.openxmlformats.org/officeDocument/2006/customXml" ds:itemID="{F8A2E416-1393-489C-8244-C31865F768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70F9A5-F2B3-42D8-B901-134E2EEAD7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eec74c-ecc7-44c3-9c64-3623cf89e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0F3EF7-FA5F-4DC7-B91E-0D2FD638E59B}">
  <ds:schemaRefs>
    <ds:schemaRef ds:uri="http://purl.org/dc/dcmitype/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0feec74c-ecc7-44c3-9c64-3623cf89ed4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WP1 Task 2 RFP Questions From Vendors/Publishers</vt:lpstr>
    </vt:vector>
  </TitlesOfParts>
  <Company>OHE</Company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WP1 Task 2 RFP Questions From Vendors/Publishers</dc:title>
  <dc:subject/>
  <dc:creator>jemenecker</dc:creator>
  <cp:keywords/>
  <cp:lastModifiedBy>Damian J. Yates</cp:lastModifiedBy>
  <cp:revision>2</cp:revision>
  <dcterms:created xsi:type="dcterms:W3CDTF">2019-08-15T04:21:00Z</dcterms:created>
  <dcterms:modified xsi:type="dcterms:W3CDTF">2019-08-15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DocumentSetDescription">
    <vt:lpwstr/>
  </property>
  <property fmtid="{D5CDD505-2E9C-101B-9397-08002B2CF9AE}" pid="4" name="MSIP_Label_f42aa342-8706-4288-bd11-ebb85995028c_Enabled">
    <vt:lpwstr>True</vt:lpwstr>
  </property>
  <property fmtid="{D5CDD505-2E9C-101B-9397-08002B2CF9AE}" pid="5" name="MSIP_Label_f42aa342-8706-4288-bd11-ebb85995028c_SiteId">
    <vt:lpwstr>72f988bf-86f1-41af-91ab-2d7cd011db47</vt:lpwstr>
  </property>
  <property fmtid="{D5CDD505-2E9C-101B-9397-08002B2CF9AE}" pid="6" name="MSIP_Label_f42aa342-8706-4288-bd11-ebb85995028c_Owner">
    <vt:lpwstr>damian.yates@yes.local</vt:lpwstr>
  </property>
  <property fmtid="{D5CDD505-2E9C-101B-9397-08002B2CF9AE}" pid="7" name="MSIP_Label_f42aa342-8706-4288-bd11-ebb85995028c_SetDate">
    <vt:lpwstr>2019-08-15T04:21:43.3426613Z</vt:lpwstr>
  </property>
  <property fmtid="{D5CDD505-2E9C-101B-9397-08002B2CF9AE}" pid="8" name="MSIP_Label_f42aa342-8706-4288-bd11-ebb85995028c_Name">
    <vt:lpwstr>General</vt:lpwstr>
  </property>
  <property fmtid="{D5CDD505-2E9C-101B-9397-08002B2CF9AE}" pid="9" name="MSIP_Label_f42aa342-8706-4288-bd11-ebb85995028c_Application">
    <vt:lpwstr>Microsoft Azure Information Protection</vt:lpwstr>
  </property>
  <property fmtid="{D5CDD505-2E9C-101B-9397-08002B2CF9AE}" pid="10" name="MSIP_Label_f42aa342-8706-4288-bd11-ebb85995028c_ActionId">
    <vt:lpwstr>39e56b3c-ec9a-4379-9b4d-c6a7011b8076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